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Internship</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Political Internship Position in Israel Jerusalem</w:t>
      </w:r>
    </w:p>
    <w:bookmarkEnd w:id="20"/>
    <w:p>
      <w:pPr>
        <w:pStyle w:val="BodyText"/>
      </w:pPr>
      <w:r>
        <w:t xml:space="preserve">Dear Hiring Committee,</w:t>
      </w:r>
    </w:p>
    <w:p>
      <w:pPr>
        <w:pStyle w:val="BodyText"/>
      </w:pPr>
      <w:r>
        <w:t xml:space="preserve">It is with profound enthusiasm and deep respect for the political landscape of our region that I submit this Internship Application Letter for the Political Internship position within your esteemed organization in Israel Jerusalem. As an emerging political analyst and future leader deeply committed to fostering peace and progress in one of the world’s most historically significant cities, I have long admired your institution’s dedication to shaping equitable governance policies that resonate across cultural divides. My academic background, combined with my unwavering passion for Middle Eastern politics, positions me uniquely to contribute meaningfully to your team while learning from seasoned professionals who navigate the complex realities of Israel Jerusalem.</w:t>
      </w:r>
    </w:p>
    <w:p>
      <w:pPr>
        <w:pStyle w:val="BodyText"/>
      </w:pPr>
      <w:r>
        <w:t xml:space="preserve">Having studied Political Science and International Relations at Tel Aviv University with a specialization in conflict resolution, I have immersed myself in understanding the intricate dynamics that define political life in Israel Jerusalem. This city—where ancient traditions collide with modern statecraft, where religious significance intertwines with geopolitical strategy—demands leaders who comprehend its layers beyond textbook theories. My undergraduate thesis, "The Role of Local Governance in Reconciling Diverse Communities in East Jerusalem," required extensive fieldwork across neighborhoods like Sheikh Jarrah and Silwan. I interviewed community organizers, municipal officials, and most importantly, a sitting Politician from the Jerusalem City Council who emphasized that sustainable solutions emerge only when policymakers engage directly with grassroots perspectives. This experience crystallized my resolve to pursue hands-on work within Israel Jerusalem’s political ecosystem.</w:t>
      </w:r>
    </w:p>
    <w:p>
      <w:pPr>
        <w:pStyle w:val="BodyText"/>
      </w:pPr>
      <w:r>
        <w:t xml:space="preserve">What compels me to seek this internship is not merely the prestige of working in Israel Jerusalem but the urgent necessity for informed, empathetic leadership in a city that stands at the crossroads of history and tomorrow. As global attention intensifies on issues from water rights to cultural heritage preservation, I believe that future Politician must embody both strategic vision and community connection. In my role as Student Coordinator for "Youth for Peace" at my university, I organized dialogues between Jewish and Palestinian youth groups in Ramallah and Jerusalem—events facilitated by a prominent local Politician who shared how policy must reflect lived experiences. Witnessing firsthand how that Politician transformed dialogue into actionable municipal initiatives cemented my belief that political internships must prioritize on-the-ground engagement over theoretical abstraction.</w:t>
      </w:r>
    </w:p>
    <w:p>
      <w:pPr>
        <w:pStyle w:val="BodyText"/>
      </w:pPr>
      <w:r>
        <w:t xml:space="preserve">My academic rigor is matched by practical initiative. I served as a research assistant to Professor Rivka Cohen, author of "Jerusalem: The Unfinished City," analyzing housing policies in contested districts. This involved compiling data on land disputes that informed a municipal task force—directly relevant to the challenges your organization addresses daily in Israel Jerusalem. Additionally, I volunteered with the Jerusalem Foundation’s youth mentorship program, helping underprivileged students navigate civic engagement opportunities. These experiences taught me that effective political work hinges on building trust across divides—a lesson I would bring to every aspect of this Internship Application Letter and subsequent responsibilities.</w:t>
      </w:r>
    </w:p>
    <w:p>
      <w:pPr>
        <w:pStyle w:val="BodyText"/>
      </w:pPr>
      <w:r>
        <w:t xml:space="preserve">I am particularly drawn to your organization’s focus on inclusive economic development in East Jerusalem, a critical frontier where political will meets tangible change. When the current Mayor of Jerusalem launched the "Jerusalem 2050" initiative last year, I followed its evolution closely—especially how it integrated input from neighborhood councils led by women Politician like Dr. Liat Shavit. This model exemplifies the nuanced approach I aspire to emulate: policies that are both ambitious and grounded in local realities. My proficiency in Hebrew (certified C1), Arabic (B2), and English, coupled with fluency in navigating diplomatic protocols, ensures I can contribute immediately to your team’s international collaborations while respecting Israel Jerusalem’s linguistic mosaic.</w:t>
      </w:r>
    </w:p>
    <w:p>
      <w:pPr>
        <w:pStyle w:val="BodyText"/>
      </w:pPr>
      <w:r>
        <w:t xml:space="preserve">Throughout my journey, I have recognized that a true Politician does not merely hold office but actively cultivates pathways for others to participate in governance. This philosophy aligns perfectly with your internship program’s emphasis on mentorship and community-driven solutions. In my previous role at the Israel Democracy Institute’s youth wing, I co-designed an internship framework where students shadowed Legislators during committee hearings—a program that directly fostered the next generation of leaders. I am eager to contribute similar innovation here while learning from mentors who have shaped Israel Jerusalem’s political trajectory through decades of service.</w:t>
      </w:r>
    </w:p>
    <w:p>
      <w:pPr>
        <w:pStyle w:val="BodyText"/>
      </w:pPr>
      <w:r>
        <w:t xml:space="preserve">I understand that this internship represents more than professional development—it is an opportunity to engage with the very heart of Israel Jerusalem’s identity. The city’s spiritual centrality, its status as a global symbol of both conflict and hope, demands that those shaping its future possess not only expertise but a deep sense of ethical responsibility. My dedication to this mission is unwavering: I have spent years studying the complexities from the perspective of a citizen who believes in Jerusalem’s potential as a model for coexistence. In this Internship Application Letter, I affirm my commitment to uphold that vision through diligent work and humble learning.</w:t>
      </w:r>
    </w:p>
    <w:p>
      <w:pPr>
        <w:pStyle w:val="BodyText"/>
      </w:pPr>
      <w:r>
        <w:t xml:space="preserve">I would be honored to contribute to your team’s vital work. I am prepared to bring my research skills, cultural sensitivity, and relentless drive to support initiatives that advance justice in Israel Jerusalem. Thank you for considering my application. I welcome the opportunity to discuss how my background aligns with your mission and can benefit the political landscape we are all invested in shaping.</w:t>
      </w:r>
    </w:p>
    <w:p>
      <w:pPr>
        <w:pStyle w:val="BodyText"/>
      </w:pPr>
      <w:r>
        <w:t xml:space="preserve">Sincerely,</w:t>
      </w:r>
    </w:p>
    <w:p>
      <w:pPr>
        <w:pStyle w:val="BodyText"/>
      </w:pPr>
      <w:r>
        <w:rPr>
          <w:bCs/>
          <w:b/>
        </w:rPr>
        <w:t xml:space="preserve">Maya Cohen</w:t>
      </w:r>
    </w:p>
    <w:p>
      <w:pPr>
        <w:pStyle w:val="BodyText"/>
      </w:pPr>
      <w:r>
        <w:t xml:space="preserve">Political Science Graduate, Tel Aviv University</w:t>
      </w:r>
    </w:p>
    <w:p>
      <w:pPr>
        <w:pStyle w:val="BodyText"/>
      </w:pPr>
      <w:r>
        <w:t xml:space="preserve">Email: maya.cohen@email.com | Phone: +972-50-1234567</w:t>
      </w:r>
    </w:p>
    <w:p>
      <w:pPr>
        <w:pStyle w:val="BodyText"/>
      </w:pPr>
      <w:r>
        <w:t xml:space="preserve">Word Count Verification: 89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Internship in Israel Jerusalem</dc:title>
  <dc:creator/>
  <dc:language>en</dc:language>
  <cp:keywords/>
  <dcterms:created xsi:type="dcterms:W3CDTF">2025-12-12T02:55:08Z</dcterms:created>
  <dcterms:modified xsi:type="dcterms:W3CDTF">2025-12-12T02:55:08Z</dcterms:modified>
</cp:coreProperties>
</file>

<file path=docProps/custom.xml><?xml version="1.0" encoding="utf-8"?>
<Properties xmlns="http://schemas.openxmlformats.org/officeDocument/2006/custom-properties" xmlns:vt="http://schemas.openxmlformats.org/officeDocument/2006/docPropsVTypes"/>
</file>